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5942" w:rsidRDefault="001D4F84" w:rsidP="001D4F84">
      <w:pPr>
        <w:jc w:val="center"/>
        <w:rPr>
          <w:rFonts w:hint="eastAsia"/>
        </w:rPr>
      </w:pPr>
      <w:r>
        <w:t>M</w:t>
      </w:r>
      <w:r>
        <w:rPr>
          <w:rFonts w:hint="eastAsia"/>
        </w:rPr>
        <w:t>ore on arrays and programming</w:t>
      </w:r>
    </w:p>
    <w:p w:rsidR="001D4F84" w:rsidRDefault="001D4F84" w:rsidP="001D4F84">
      <w:pPr>
        <w:jc w:val="left"/>
        <w:rPr>
          <w:rFonts w:hint="eastAsia"/>
        </w:rPr>
      </w:pPr>
      <w:r>
        <w:t>W</w:t>
      </w:r>
      <w:r>
        <w:rPr>
          <w:rFonts w:hint="eastAsia"/>
        </w:rPr>
        <w:t>e usually declare an array as int a[10]</w:t>
      </w:r>
    </w:p>
    <w:p w:rsidR="001D4F84" w:rsidRDefault="001D4F84" w:rsidP="001D4F84">
      <w:pPr>
        <w:jc w:val="left"/>
        <w:rPr>
          <w:rFonts w:hint="eastAsia"/>
        </w:rPr>
      </w:pPr>
      <w:r>
        <w:t>T</w:t>
      </w:r>
      <w:r>
        <w:rPr>
          <w:rFonts w:hint="eastAsia"/>
        </w:rPr>
        <w:t>he length of the array must be a constant that is know when your program is compiled (static)</w:t>
      </w:r>
    </w:p>
    <w:p w:rsidR="001D4F84" w:rsidRDefault="001D4F84" w:rsidP="001D4F84">
      <w:pPr>
        <w:jc w:val="left"/>
        <w:rPr>
          <w:rFonts w:hint="eastAsia"/>
        </w:rPr>
      </w:pPr>
      <w:r>
        <w:t>W</w:t>
      </w:r>
      <w:r>
        <w:rPr>
          <w:rFonts w:hint="eastAsia"/>
        </w:rPr>
        <w:t>e can overcome the limitation by allocating memory at runtime (dynamic) by using malloc()</w:t>
      </w:r>
    </w:p>
    <w:p w:rsidR="001D4F84" w:rsidRDefault="001D4F84" w:rsidP="001D4F84">
      <w:pPr>
        <w:jc w:val="left"/>
        <w:rPr>
          <w:rFonts w:hint="eastAsia"/>
        </w:rPr>
      </w:pPr>
      <w:r>
        <w:t>O</w:t>
      </w:r>
      <w:r>
        <w:rPr>
          <w:rFonts w:hint="eastAsia"/>
        </w:rPr>
        <w:t xml:space="preserve">ur declaration now becomes int *a, indicating that a is a pointer to one or more ints. </w:t>
      </w:r>
      <w:r>
        <w:t>A</w:t>
      </w:r>
      <w:r>
        <w:rPr>
          <w:rFonts w:hint="eastAsia"/>
        </w:rPr>
        <w:t>ll we have done is declare the name, so we still have to allocate the actual memory.</w:t>
      </w:r>
    </w:p>
    <w:p w:rsidR="001D4F84" w:rsidRDefault="001D4F84" w:rsidP="001D4F84">
      <w:pPr>
        <w:jc w:val="left"/>
        <w:rPr>
          <w:rFonts w:hint="eastAsia"/>
        </w:rPr>
      </w:pPr>
      <w:r>
        <w:t>A</w:t>
      </w:r>
      <w:r>
        <w:rPr>
          <w:rFonts w:hint="eastAsia"/>
        </w:rPr>
        <w:t>fter calling malloc(), we should always check the result, we can make our life easy by using assert()</w:t>
      </w:r>
    </w:p>
    <w:p w:rsidR="001D4F84" w:rsidRDefault="001D4F84" w:rsidP="001D4F84">
      <w:pPr>
        <w:jc w:val="left"/>
        <w:rPr>
          <w:rFonts w:hint="eastAsia"/>
        </w:rPr>
      </w:pPr>
      <w:r>
        <w:t>S</w:t>
      </w:r>
      <w:r>
        <w:rPr>
          <w:rFonts w:hint="eastAsia"/>
        </w:rPr>
        <w:t>hould check if there is remaining space.</w:t>
      </w:r>
    </w:p>
    <w:p w:rsidR="001D4F84" w:rsidRDefault="001D4F84" w:rsidP="001D4F84">
      <w:pPr>
        <w:jc w:val="left"/>
        <w:rPr>
          <w:rFonts w:hint="eastAsia"/>
        </w:rPr>
      </w:pPr>
    </w:p>
    <w:p w:rsidR="001D4F84" w:rsidRDefault="001D4F84" w:rsidP="001D4F84">
      <w:pPr>
        <w:jc w:val="center"/>
        <w:rPr>
          <w:rFonts w:hint="eastAsia"/>
        </w:rPr>
      </w:pPr>
      <w:r>
        <w:t>I</w:t>
      </w:r>
      <w:r>
        <w:rPr>
          <w:rFonts w:hint="eastAsia"/>
        </w:rPr>
        <w:t>mplementary a set using an array</w:t>
      </w:r>
    </w:p>
    <w:p w:rsidR="001D4F84" w:rsidRDefault="001D4F84" w:rsidP="001D4F84">
      <w:pPr>
        <w:jc w:val="left"/>
        <w:rPr>
          <w:rFonts w:hint="eastAsia"/>
        </w:rPr>
      </w:pPr>
      <w:r>
        <w:t>W</w:t>
      </w:r>
      <w:r>
        <w:rPr>
          <w:rFonts w:hint="eastAsia"/>
        </w:rPr>
        <w:t>e will need to keep track of 3 things:</w:t>
      </w:r>
    </w:p>
    <w:p w:rsidR="001D4F84" w:rsidRDefault="001D4F84" w:rsidP="001D4F84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T</w:t>
      </w:r>
      <w:r>
        <w:rPr>
          <w:rFonts w:hint="eastAsia"/>
        </w:rPr>
        <w:t xml:space="preserve">he array </w:t>
      </w:r>
      <w:r>
        <w:t>“</w:t>
      </w:r>
      <w:r>
        <w:rPr>
          <w:rFonts w:hint="eastAsia"/>
        </w:rPr>
        <w:t>a</w:t>
      </w:r>
      <w:r>
        <w:t>”</w:t>
      </w:r>
    </w:p>
    <w:p w:rsidR="001D4F84" w:rsidRDefault="001D4F84" w:rsidP="001D4F84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T</w:t>
      </w:r>
      <w:r>
        <w:rPr>
          <w:rFonts w:hint="eastAsia"/>
        </w:rPr>
        <w:t xml:space="preserve">he number of elements in the array </w:t>
      </w:r>
      <w:r>
        <w:t>“</w:t>
      </w:r>
      <w:r>
        <w:rPr>
          <w:rFonts w:hint="eastAsia"/>
        </w:rPr>
        <w:t>n</w:t>
      </w:r>
      <w:r>
        <w:t>”</w:t>
      </w:r>
    </w:p>
    <w:p w:rsidR="001D4F84" w:rsidRDefault="001D4F84" w:rsidP="001D4F84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T</w:t>
      </w:r>
      <w:r>
        <w:rPr>
          <w:rFonts w:hint="eastAsia"/>
        </w:rPr>
        <w:t xml:space="preserve">he length of the array </w:t>
      </w:r>
      <w:r>
        <w:t>“</w:t>
      </w:r>
      <w:r>
        <w:rPr>
          <w:rFonts w:hint="eastAsia"/>
        </w:rPr>
        <w:t>m</w:t>
      </w:r>
      <w:r>
        <w:t>”</w:t>
      </w:r>
    </w:p>
    <w:p w:rsidR="001D4F84" w:rsidRDefault="001D4F84" w:rsidP="001D4F84">
      <w:pPr>
        <w:jc w:val="left"/>
        <w:rPr>
          <w:rFonts w:hint="eastAsia"/>
        </w:rPr>
      </w:pPr>
      <w:r>
        <w:t>L</w:t>
      </w:r>
      <w:r>
        <w:rPr>
          <w:rFonts w:hint="eastAsia"/>
        </w:rPr>
        <w:t>ogically, we should group these three things together into a single unit using structure.</w:t>
      </w:r>
    </w:p>
    <w:p w:rsidR="00F77E8A" w:rsidRDefault="00F77E8A" w:rsidP="001D4F84">
      <w:pPr>
        <w:jc w:val="left"/>
        <w:rPr>
          <w:rFonts w:hint="eastAsia"/>
        </w:rPr>
      </w:pPr>
      <w:r>
        <w:t>A</w:t>
      </w:r>
      <w:r>
        <w:rPr>
          <w:rFonts w:hint="eastAsia"/>
        </w:rPr>
        <w:t xml:space="preserve">n abstract data type (ADT) is a data </w:t>
      </w:r>
      <w:r>
        <w:t xml:space="preserve">type whose implementation </w:t>
      </w:r>
      <w:r>
        <w:rPr>
          <w:rFonts w:hint="eastAsia"/>
        </w:rPr>
        <w:t>is hidden from those functions that use it (a.k.a clients)</w:t>
      </w:r>
    </w:p>
    <w:p w:rsidR="00F77E8A" w:rsidRDefault="00F77E8A" w:rsidP="001D4F84">
      <w:pPr>
        <w:jc w:val="left"/>
        <w:rPr>
          <w:rFonts w:hint="eastAsia"/>
        </w:rPr>
      </w:pPr>
      <w:r>
        <w:t>A</w:t>
      </w:r>
      <w:r>
        <w:rPr>
          <w:rFonts w:hint="eastAsia"/>
        </w:rPr>
        <w:t xml:space="preserve">n ADT separates interface from implementation. </w:t>
      </w:r>
      <w:r>
        <w:t>C</w:t>
      </w:r>
      <w:r>
        <w:rPr>
          <w:rFonts w:hint="eastAsia"/>
        </w:rPr>
        <w:t>lients only see the interface: a set of functions</w:t>
      </w:r>
    </w:p>
    <w:p w:rsidR="00F77E8A" w:rsidRDefault="00F77E8A" w:rsidP="00F77E8A">
      <w:pPr>
        <w:jc w:val="center"/>
        <w:rPr>
          <w:rFonts w:hint="eastAsia"/>
        </w:rPr>
      </w:pPr>
      <w:r>
        <w:t>I</w:t>
      </w:r>
      <w:r>
        <w:rPr>
          <w:rFonts w:hint="eastAsia"/>
        </w:rPr>
        <w:t>nterface</w:t>
      </w:r>
      <w:r>
        <w:sym w:font="Wingdings" w:char="F0E0"/>
      </w:r>
      <w:r>
        <w:rPr>
          <w:rFonts w:hint="eastAsia"/>
        </w:rPr>
        <w:t>.h file</w:t>
      </w:r>
    </w:p>
    <w:p w:rsidR="00F77E8A" w:rsidRDefault="00F77E8A" w:rsidP="00F77E8A">
      <w:pPr>
        <w:jc w:val="center"/>
        <w:rPr>
          <w:rFonts w:hint="eastAsia"/>
        </w:rPr>
      </w:pPr>
      <w:r>
        <w:t>I</w:t>
      </w:r>
      <w:r>
        <w:rPr>
          <w:rFonts w:hint="eastAsia"/>
        </w:rPr>
        <w:t>mplementation</w:t>
      </w:r>
      <w:r>
        <w:sym w:font="Wingdings" w:char="F0E0"/>
      </w:r>
      <w:r>
        <w:rPr>
          <w:rFonts w:hint="eastAsia"/>
        </w:rPr>
        <w:t>.c file</w:t>
      </w:r>
    </w:p>
    <w:p w:rsidR="00F77E8A" w:rsidRDefault="00F77E8A" w:rsidP="00F77E8A">
      <w:pPr>
        <w:jc w:val="left"/>
      </w:pPr>
    </w:p>
    <w:sectPr w:rsidR="00F77E8A" w:rsidSect="00296B89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D4406" w:rsidRDefault="00BD4406" w:rsidP="001D4F84">
      <w:r>
        <w:separator/>
      </w:r>
    </w:p>
  </w:endnote>
  <w:endnote w:type="continuationSeparator" w:id="1">
    <w:p w:rsidR="00BD4406" w:rsidRDefault="00BD4406" w:rsidP="001D4F8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D4406" w:rsidRDefault="00BD4406" w:rsidP="001D4F84">
      <w:r>
        <w:separator/>
      </w:r>
    </w:p>
  </w:footnote>
  <w:footnote w:type="continuationSeparator" w:id="1">
    <w:p w:rsidR="00BD4406" w:rsidRDefault="00BD4406" w:rsidP="001D4F8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18C1E68"/>
    <w:multiLevelType w:val="hybridMultilevel"/>
    <w:tmpl w:val="E30839E4"/>
    <w:lvl w:ilvl="0" w:tplc="F030E5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sDQzM7QwMzOxNLcwNzVR0lEKTi0uzszPAykwrAUAzmQT9SwAAAA="/>
  </w:docVars>
  <w:rsids>
    <w:rsidRoot w:val="001D4F84"/>
    <w:rsid w:val="00000E7E"/>
    <w:rsid w:val="00001668"/>
    <w:rsid w:val="00002ADE"/>
    <w:rsid w:val="00003285"/>
    <w:rsid w:val="00003C82"/>
    <w:rsid w:val="00005E51"/>
    <w:rsid w:val="00005F79"/>
    <w:rsid w:val="00007A89"/>
    <w:rsid w:val="00010F47"/>
    <w:rsid w:val="00011892"/>
    <w:rsid w:val="00012137"/>
    <w:rsid w:val="00013516"/>
    <w:rsid w:val="00013ED8"/>
    <w:rsid w:val="0001476B"/>
    <w:rsid w:val="0001638C"/>
    <w:rsid w:val="00020027"/>
    <w:rsid w:val="0002154B"/>
    <w:rsid w:val="0002176C"/>
    <w:rsid w:val="000224C8"/>
    <w:rsid w:val="00023D36"/>
    <w:rsid w:val="0002416E"/>
    <w:rsid w:val="00024527"/>
    <w:rsid w:val="00034808"/>
    <w:rsid w:val="00034C4D"/>
    <w:rsid w:val="000356E8"/>
    <w:rsid w:val="00036FBA"/>
    <w:rsid w:val="0003774A"/>
    <w:rsid w:val="00037E3B"/>
    <w:rsid w:val="00041333"/>
    <w:rsid w:val="00043560"/>
    <w:rsid w:val="000436D3"/>
    <w:rsid w:val="00044ECF"/>
    <w:rsid w:val="00045D15"/>
    <w:rsid w:val="00047583"/>
    <w:rsid w:val="00047730"/>
    <w:rsid w:val="000503BD"/>
    <w:rsid w:val="000519BB"/>
    <w:rsid w:val="00053DDF"/>
    <w:rsid w:val="00053E9A"/>
    <w:rsid w:val="000540A9"/>
    <w:rsid w:val="0005495D"/>
    <w:rsid w:val="000565F3"/>
    <w:rsid w:val="0005740B"/>
    <w:rsid w:val="0006334E"/>
    <w:rsid w:val="0007019A"/>
    <w:rsid w:val="00071567"/>
    <w:rsid w:val="00071F99"/>
    <w:rsid w:val="0007419D"/>
    <w:rsid w:val="00074961"/>
    <w:rsid w:val="00075CD1"/>
    <w:rsid w:val="000802E8"/>
    <w:rsid w:val="000802EB"/>
    <w:rsid w:val="00080772"/>
    <w:rsid w:val="00081759"/>
    <w:rsid w:val="0008259B"/>
    <w:rsid w:val="000825CA"/>
    <w:rsid w:val="0008320E"/>
    <w:rsid w:val="000838A4"/>
    <w:rsid w:val="0008470E"/>
    <w:rsid w:val="00084E3C"/>
    <w:rsid w:val="00085F0C"/>
    <w:rsid w:val="000875C2"/>
    <w:rsid w:val="0009090C"/>
    <w:rsid w:val="00090AF6"/>
    <w:rsid w:val="00091428"/>
    <w:rsid w:val="00091C5B"/>
    <w:rsid w:val="000934AD"/>
    <w:rsid w:val="000941E6"/>
    <w:rsid w:val="000954C5"/>
    <w:rsid w:val="000955C1"/>
    <w:rsid w:val="000A14F1"/>
    <w:rsid w:val="000A2332"/>
    <w:rsid w:val="000A7FF0"/>
    <w:rsid w:val="000B0B2D"/>
    <w:rsid w:val="000B2BC9"/>
    <w:rsid w:val="000B3142"/>
    <w:rsid w:val="000B411D"/>
    <w:rsid w:val="000B5771"/>
    <w:rsid w:val="000B61D4"/>
    <w:rsid w:val="000B6386"/>
    <w:rsid w:val="000B68AD"/>
    <w:rsid w:val="000B6E69"/>
    <w:rsid w:val="000B777B"/>
    <w:rsid w:val="000C072C"/>
    <w:rsid w:val="000C167F"/>
    <w:rsid w:val="000C20F5"/>
    <w:rsid w:val="000C2B05"/>
    <w:rsid w:val="000C2B85"/>
    <w:rsid w:val="000C3B5B"/>
    <w:rsid w:val="000C3C56"/>
    <w:rsid w:val="000C472F"/>
    <w:rsid w:val="000C4A27"/>
    <w:rsid w:val="000C7043"/>
    <w:rsid w:val="000C79C2"/>
    <w:rsid w:val="000D0281"/>
    <w:rsid w:val="000D198E"/>
    <w:rsid w:val="000D2ACA"/>
    <w:rsid w:val="000D371A"/>
    <w:rsid w:val="000D4A2B"/>
    <w:rsid w:val="000D5A88"/>
    <w:rsid w:val="000E11F1"/>
    <w:rsid w:val="000E38C2"/>
    <w:rsid w:val="000E4EB6"/>
    <w:rsid w:val="000E56CE"/>
    <w:rsid w:val="000E5E4D"/>
    <w:rsid w:val="000E738D"/>
    <w:rsid w:val="000E7B75"/>
    <w:rsid w:val="000E7CA3"/>
    <w:rsid w:val="000F03D0"/>
    <w:rsid w:val="000F0E49"/>
    <w:rsid w:val="000F2EE9"/>
    <w:rsid w:val="000F3766"/>
    <w:rsid w:val="000F3C19"/>
    <w:rsid w:val="000F5BEC"/>
    <w:rsid w:val="000F6915"/>
    <w:rsid w:val="000F7E5E"/>
    <w:rsid w:val="00101F08"/>
    <w:rsid w:val="001028F5"/>
    <w:rsid w:val="001066A9"/>
    <w:rsid w:val="00112C08"/>
    <w:rsid w:val="00112C71"/>
    <w:rsid w:val="001139CD"/>
    <w:rsid w:val="00113B17"/>
    <w:rsid w:val="0011452D"/>
    <w:rsid w:val="001151D8"/>
    <w:rsid w:val="001175AA"/>
    <w:rsid w:val="00120FE0"/>
    <w:rsid w:val="0012278D"/>
    <w:rsid w:val="001235FD"/>
    <w:rsid w:val="00123D6C"/>
    <w:rsid w:val="00124C6D"/>
    <w:rsid w:val="0012718C"/>
    <w:rsid w:val="001329ED"/>
    <w:rsid w:val="001333DB"/>
    <w:rsid w:val="00133BE2"/>
    <w:rsid w:val="001340A9"/>
    <w:rsid w:val="0013486A"/>
    <w:rsid w:val="0013491D"/>
    <w:rsid w:val="00135464"/>
    <w:rsid w:val="001358A2"/>
    <w:rsid w:val="00137105"/>
    <w:rsid w:val="00141B39"/>
    <w:rsid w:val="00141F87"/>
    <w:rsid w:val="001422F9"/>
    <w:rsid w:val="00142559"/>
    <w:rsid w:val="0014273E"/>
    <w:rsid w:val="001447FF"/>
    <w:rsid w:val="001470F8"/>
    <w:rsid w:val="00147255"/>
    <w:rsid w:val="001517FD"/>
    <w:rsid w:val="0015216C"/>
    <w:rsid w:val="00152A78"/>
    <w:rsid w:val="00154896"/>
    <w:rsid w:val="00154BC4"/>
    <w:rsid w:val="00155C6A"/>
    <w:rsid w:val="00156A18"/>
    <w:rsid w:val="00161B52"/>
    <w:rsid w:val="00161E0E"/>
    <w:rsid w:val="0016321F"/>
    <w:rsid w:val="0016436A"/>
    <w:rsid w:val="00166FE4"/>
    <w:rsid w:val="00171B26"/>
    <w:rsid w:val="00173DBF"/>
    <w:rsid w:val="001811CE"/>
    <w:rsid w:val="00181A17"/>
    <w:rsid w:val="00183709"/>
    <w:rsid w:val="001859BB"/>
    <w:rsid w:val="00186022"/>
    <w:rsid w:val="00191675"/>
    <w:rsid w:val="001919F7"/>
    <w:rsid w:val="00191E50"/>
    <w:rsid w:val="0019400F"/>
    <w:rsid w:val="00196672"/>
    <w:rsid w:val="00197154"/>
    <w:rsid w:val="00197CED"/>
    <w:rsid w:val="001A3A2C"/>
    <w:rsid w:val="001A3D88"/>
    <w:rsid w:val="001A402B"/>
    <w:rsid w:val="001A5107"/>
    <w:rsid w:val="001A5811"/>
    <w:rsid w:val="001B11F9"/>
    <w:rsid w:val="001B2368"/>
    <w:rsid w:val="001B33D6"/>
    <w:rsid w:val="001B3CEA"/>
    <w:rsid w:val="001B537C"/>
    <w:rsid w:val="001B717F"/>
    <w:rsid w:val="001B7603"/>
    <w:rsid w:val="001B7609"/>
    <w:rsid w:val="001B7720"/>
    <w:rsid w:val="001B77DD"/>
    <w:rsid w:val="001B7E68"/>
    <w:rsid w:val="001C0861"/>
    <w:rsid w:val="001C4B66"/>
    <w:rsid w:val="001C4D6A"/>
    <w:rsid w:val="001C5CBF"/>
    <w:rsid w:val="001C68E1"/>
    <w:rsid w:val="001D19C1"/>
    <w:rsid w:val="001D1AEB"/>
    <w:rsid w:val="001D2CDF"/>
    <w:rsid w:val="001D4239"/>
    <w:rsid w:val="001D4674"/>
    <w:rsid w:val="001D4951"/>
    <w:rsid w:val="001D4F84"/>
    <w:rsid w:val="001D534C"/>
    <w:rsid w:val="001D54D5"/>
    <w:rsid w:val="001D563A"/>
    <w:rsid w:val="001D608C"/>
    <w:rsid w:val="001E006B"/>
    <w:rsid w:val="001E1481"/>
    <w:rsid w:val="001E16FF"/>
    <w:rsid w:val="001E29EC"/>
    <w:rsid w:val="001E3B82"/>
    <w:rsid w:val="001E46D3"/>
    <w:rsid w:val="001E56BB"/>
    <w:rsid w:val="001E619B"/>
    <w:rsid w:val="001E67D4"/>
    <w:rsid w:val="001F17A0"/>
    <w:rsid w:val="001F4A85"/>
    <w:rsid w:val="001F5926"/>
    <w:rsid w:val="001F768A"/>
    <w:rsid w:val="001F7865"/>
    <w:rsid w:val="001F7A28"/>
    <w:rsid w:val="00200877"/>
    <w:rsid w:val="00202A19"/>
    <w:rsid w:val="002045A1"/>
    <w:rsid w:val="002047E1"/>
    <w:rsid w:val="00205043"/>
    <w:rsid w:val="00205823"/>
    <w:rsid w:val="002110CB"/>
    <w:rsid w:val="002119EE"/>
    <w:rsid w:val="002137C7"/>
    <w:rsid w:val="0021395B"/>
    <w:rsid w:val="00213D37"/>
    <w:rsid w:val="00215613"/>
    <w:rsid w:val="00215EF8"/>
    <w:rsid w:val="00215F35"/>
    <w:rsid w:val="00216BE1"/>
    <w:rsid w:val="00216E80"/>
    <w:rsid w:val="00217E5C"/>
    <w:rsid w:val="00220320"/>
    <w:rsid w:val="00221277"/>
    <w:rsid w:val="0022408D"/>
    <w:rsid w:val="00224B92"/>
    <w:rsid w:val="00225A50"/>
    <w:rsid w:val="002263B7"/>
    <w:rsid w:val="00226EF9"/>
    <w:rsid w:val="002279D5"/>
    <w:rsid w:val="00227E83"/>
    <w:rsid w:val="00230159"/>
    <w:rsid w:val="002315E6"/>
    <w:rsid w:val="0023167A"/>
    <w:rsid w:val="00231BF5"/>
    <w:rsid w:val="00231DEC"/>
    <w:rsid w:val="00232518"/>
    <w:rsid w:val="0023347B"/>
    <w:rsid w:val="00235225"/>
    <w:rsid w:val="002359BE"/>
    <w:rsid w:val="00237AA6"/>
    <w:rsid w:val="002408E6"/>
    <w:rsid w:val="00240912"/>
    <w:rsid w:val="0024133A"/>
    <w:rsid w:val="002419BD"/>
    <w:rsid w:val="002426B3"/>
    <w:rsid w:val="00242847"/>
    <w:rsid w:val="00243FC6"/>
    <w:rsid w:val="00244D75"/>
    <w:rsid w:val="002451BB"/>
    <w:rsid w:val="0024606A"/>
    <w:rsid w:val="00246CEC"/>
    <w:rsid w:val="00247DF2"/>
    <w:rsid w:val="00250776"/>
    <w:rsid w:val="00251230"/>
    <w:rsid w:val="002517CA"/>
    <w:rsid w:val="00251ECD"/>
    <w:rsid w:val="0025217A"/>
    <w:rsid w:val="002533E9"/>
    <w:rsid w:val="002564A6"/>
    <w:rsid w:val="002567B1"/>
    <w:rsid w:val="002673D2"/>
    <w:rsid w:val="002675BC"/>
    <w:rsid w:val="00267C28"/>
    <w:rsid w:val="00273471"/>
    <w:rsid w:val="0027401B"/>
    <w:rsid w:val="002746EF"/>
    <w:rsid w:val="00277B0D"/>
    <w:rsid w:val="0028121C"/>
    <w:rsid w:val="002817A9"/>
    <w:rsid w:val="00282FD6"/>
    <w:rsid w:val="00284A5F"/>
    <w:rsid w:val="00284F55"/>
    <w:rsid w:val="00286885"/>
    <w:rsid w:val="00287C87"/>
    <w:rsid w:val="002906A8"/>
    <w:rsid w:val="00290F7F"/>
    <w:rsid w:val="002921F6"/>
    <w:rsid w:val="0029262D"/>
    <w:rsid w:val="00295DBD"/>
    <w:rsid w:val="002967B1"/>
    <w:rsid w:val="00296B89"/>
    <w:rsid w:val="00297917"/>
    <w:rsid w:val="00297A30"/>
    <w:rsid w:val="002A344A"/>
    <w:rsid w:val="002A7EEC"/>
    <w:rsid w:val="002B1C24"/>
    <w:rsid w:val="002B1C3C"/>
    <w:rsid w:val="002B1F44"/>
    <w:rsid w:val="002B4D56"/>
    <w:rsid w:val="002B52FD"/>
    <w:rsid w:val="002B6990"/>
    <w:rsid w:val="002B762F"/>
    <w:rsid w:val="002C152E"/>
    <w:rsid w:val="002C4576"/>
    <w:rsid w:val="002C4B4E"/>
    <w:rsid w:val="002C7D91"/>
    <w:rsid w:val="002D062E"/>
    <w:rsid w:val="002D1FAB"/>
    <w:rsid w:val="002D5569"/>
    <w:rsid w:val="002D7DE6"/>
    <w:rsid w:val="002D7EA8"/>
    <w:rsid w:val="002E0150"/>
    <w:rsid w:val="002E098B"/>
    <w:rsid w:val="002E2138"/>
    <w:rsid w:val="002E48A3"/>
    <w:rsid w:val="002E4FE7"/>
    <w:rsid w:val="002E5536"/>
    <w:rsid w:val="002F0ABC"/>
    <w:rsid w:val="002F0D63"/>
    <w:rsid w:val="002F1D59"/>
    <w:rsid w:val="002F1FAD"/>
    <w:rsid w:val="002F1FAF"/>
    <w:rsid w:val="002F280C"/>
    <w:rsid w:val="002F391A"/>
    <w:rsid w:val="002F44EE"/>
    <w:rsid w:val="002F7BF0"/>
    <w:rsid w:val="00302982"/>
    <w:rsid w:val="00303DA8"/>
    <w:rsid w:val="003047AE"/>
    <w:rsid w:val="00310866"/>
    <w:rsid w:val="00311F2F"/>
    <w:rsid w:val="00312BFD"/>
    <w:rsid w:val="003134BC"/>
    <w:rsid w:val="00316380"/>
    <w:rsid w:val="00316E00"/>
    <w:rsid w:val="00322610"/>
    <w:rsid w:val="003226CF"/>
    <w:rsid w:val="003235F2"/>
    <w:rsid w:val="00324262"/>
    <w:rsid w:val="003270D7"/>
    <w:rsid w:val="00327442"/>
    <w:rsid w:val="00330653"/>
    <w:rsid w:val="003314BE"/>
    <w:rsid w:val="00333E5D"/>
    <w:rsid w:val="00336760"/>
    <w:rsid w:val="00336B2D"/>
    <w:rsid w:val="003379CD"/>
    <w:rsid w:val="00341FFB"/>
    <w:rsid w:val="00344FA7"/>
    <w:rsid w:val="00346951"/>
    <w:rsid w:val="00346B24"/>
    <w:rsid w:val="00346C76"/>
    <w:rsid w:val="003474B7"/>
    <w:rsid w:val="0034763C"/>
    <w:rsid w:val="00347FED"/>
    <w:rsid w:val="00352505"/>
    <w:rsid w:val="00352725"/>
    <w:rsid w:val="0035415A"/>
    <w:rsid w:val="003548B8"/>
    <w:rsid w:val="00355B7E"/>
    <w:rsid w:val="00360815"/>
    <w:rsid w:val="00360FCB"/>
    <w:rsid w:val="003625AC"/>
    <w:rsid w:val="0036578A"/>
    <w:rsid w:val="0036590D"/>
    <w:rsid w:val="0037026C"/>
    <w:rsid w:val="003748E7"/>
    <w:rsid w:val="00374BFE"/>
    <w:rsid w:val="00375BC2"/>
    <w:rsid w:val="00380B1D"/>
    <w:rsid w:val="00380E2C"/>
    <w:rsid w:val="00383BEE"/>
    <w:rsid w:val="00386B0C"/>
    <w:rsid w:val="003876EA"/>
    <w:rsid w:val="003916B4"/>
    <w:rsid w:val="00392776"/>
    <w:rsid w:val="003A2BFC"/>
    <w:rsid w:val="003A2F74"/>
    <w:rsid w:val="003A48B4"/>
    <w:rsid w:val="003A695A"/>
    <w:rsid w:val="003A6B3E"/>
    <w:rsid w:val="003A72FF"/>
    <w:rsid w:val="003A7AF0"/>
    <w:rsid w:val="003B0779"/>
    <w:rsid w:val="003B0E60"/>
    <w:rsid w:val="003B24EA"/>
    <w:rsid w:val="003B3AED"/>
    <w:rsid w:val="003B4822"/>
    <w:rsid w:val="003B74BA"/>
    <w:rsid w:val="003C0F71"/>
    <w:rsid w:val="003C13F3"/>
    <w:rsid w:val="003C16D5"/>
    <w:rsid w:val="003C2015"/>
    <w:rsid w:val="003C28CA"/>
    <w:rsid w:val="003D00B5"/>
    <w:rsid w:val="003D0286"/>
    <w:rsid w:val="003D21B4"/>
    <w:rsid w:val="003D5B4D"/>
    <w:rsid w:val="003D6E86"/>
    <w:rsid w:val="003D7BD5"/>
    <w:rsid w:val="003E1071"/>
    <w:rsid w:val="003E11AF"/>
    <w:rsid w:val="003E2555"/>
    <w:rsid w:val="003E33E3"/>
    <w:rsid w:val="003E64F8"/>
    <w:rsid w:val="003F2B23"/>
    <w:rsid w:val="003F32B2"/>
    <w:rsid w:val="003F57F7"/>
    <w:rsid w:val="003F5F20"/>
    <w:rsid w:val="004024C4"/>
    <w:rsid w:val="00406997"/>
    <w:rsid w:val="00410B7D"/>
    <w:rsid w:val="00411587"/>
    <w:rsid w:val="00413C33"/>
    <w:rsid w:val="0041521A"/>
    <w:rsid w:val="00415656"/>
    <w:rsid w:val="00415A1F"/>
    <w:rsid w:val="004168B9"/>
    <w:rsid w:val="004200BC"/>
    <w:rsid w:val="00421AAA"/>
    <w:rsid w:val="00421C2F"/>
    <w:rsid w:val="00422005"/>
    <w:rsid w:val="00423706"/>
    <w:rsid w:val="00424FAD"/>
    <w:rsid w:val="00426F59"/>
    <w:rsid w:val="00430EC7"/>
    <w:rsid w:val="00431D3A"/>
    <w:rsid w:val="0043313C"/>
    <w:rsid w:val="00433363"/>
    <w:rsid w:val="00434793"/>
    <w:rsid w:val="00436C9F"/>
    <w:rsid w:val="004377B4"/>
    <w:rsid w:val="0044280B"/>
    <w:rsid w:val="00443513"/>
    <w:rsid w:val="00443FEA"/>
    <w:rsid w:val="00444D6A"/>
    <w:rsid w:val="00446B15"/>
    <w:rsid w:val="00447490"/>
    <w:rsid w:val="00447953"/>
    <w:rsid w:val="00447E18"/>
    <w:rsid w:val="00450518"/>
    <w:rsid w:val="004509AE"/>
    <w:rsid w:val="00450C1D"/>
    <w:rsid w:val="004514CB"/>
    <w:rsid w:val="00451FC5"/>
    <w:rsid w:val="00453351"/>
    <w:rsid w:val="00454E34"/>
    <w:rsid w:val="004579D1"/>
    <w:rsid w:val="00460B4E"/>
    <w:rsid w:val="00460BA8"/>
    <w:rsid w:val="00467E01"/>
    <w:rsid w:val="004710DB"/>
    <w:rsid w:val="0047137C"/>
    <w:rsid w:val="00472BED"/>
    <w:rsid w:val="00473216"/>
    <w:rsid w:val="004750DC"/>
    <w:rsid w:val="004755AC"/>
    <w:rsid w:val="00476E2D"/>
    <w:rsid w:val="0048042E"/>
    <w:rsid w:val="00481354"/>
    <w:rsid w:val="004817EF"/>
    <w:rsid w:val="00481934"/>
    <w:rsid w:val="00483094"/>
    <w:rsid w:val="00483F5B"/>
    <w:rsid w:val="0048473E"/>
    <w:rsid w:val="00484AD4"/>
    <w:rsid w:val="004861BF"/>
    <w:rsid w:val="00486342"/>
    <w:rsid w:val="004866CB"/>
    <w:rsid w:val="0049005F"/>
    <w:rsid w:val="0049028B"/>
    <w:rsid w:val="0049287F"/>
    <w:rsid w:val="00493145"/>
    <w:rsid w:val="00493DBF"/>
    <w:rsid w:val="00494129"/>
    <w:rsid w:val="004944AB"/>
    <w:rsid w:val="00496F98"/>
    <w:rsid w:val="00497E53"/>
    <w:rsid w:val="004A02B4"/>
    <w:rsid w:val="004A2B5E"/>
    <w:rsid w:val="004A3594"/>
    <w:rsid w:val="004A4C28"/>
    <w:rsid w:val="004B1590"/>
    <w:rsid w:val="004B2390"/>
    <w:rsid w:val="004B253F"/>
    <w:rsid w:val="004B283B"/>
    <w:rsid w:val="004B3558"/>
    <w:rsid w:val="004B4252"/>
    <w:rsid w:val="004B53AB"/>
    <w:rsid w:val="004B600C"/>
    <w:rsid w:val="004B76B1"/>
    <w:rsid w:val="004B7B24"/>
    <w:rsid w:val="004B7D40"/>
    <w:rsid w:val="004C079F"/>
    <w:rsid w:val="004C146A"/>
    <w:rsid w:val="004C3180"/>
    <w:rsid w:val="004C320D"/>
    <w:rsid w:val="004C5506"/>
    <w:rsid w:val="004D0C68"/>
    <w:rsid w:val="004D0CD7"/>
    <w:rsid w:val="004D1411"/>
    <w:rsid w:val="004D6898"/>
    <w:rsid w:val="004E028C"/>
    <w:rsid w:val="004E0623"/>
    <w:rsid w:val="004E1083"/>
    <w:rsid w:val="004E43D4"/>
    <w:rsid w:val="004E44FE"/>
    <w:rsid w:val="004E4CB7"/>
    <w:rsid w:val="004E5E38"/>
    <w:rsid w:val="004E6046"/>
    <w:rsid w:val="004E6EAB"/>
    <w:rsid w:val="004F06E7"/>
    <w:rsid w:val="004F400B"/>
    <w:rsid w:val="004F49EB"/>
    <w:rsid w:val="004F7BDC"/>
    <w:rsid w:val="005008E5"/>
    <w:rsid w:val="005014A3"/>
    <w:rsid w:val="0050644C"/>
    <w:rsid w:val="00507042"/>
    <w:rsid w:val="005076A4"/>
    <w:rsid w:val="005101B0"/>
    <w:rsid w:val="00510E58"/>
    <w:rsid w:val="00511457"/>
    <w:rsid w:val="005131C1"/>
    <w:rsid w:val="00514B9C"/>
    <w:rsid w:val="00516CA4"/>
    <w:rsid w:val="005204DA"/>
    <w:rsid w:val="0052096D"/>
    <w:rsid w:val="00521FCA"/>
    <w:rsid w:val="00522C96"/>
    <w:rsid w:val="00523D87"/>
    <w:rsid w:val="0053163F"/>
    <w:rsid w:val="00531F1E"/>
    <w:rsid w:val="005320C7"/>
    <w:rsid w:val="00533970"/>
    <w:rsid w:val="00541253"/>
    <w:rsid w:val="0054234B"/>
    <w:rsid w:val="00544792"/>
    <w:rsid w:val="005454A4"/>
    <w:rsid w:val="00547BA1"/>
    <w:rsid w:val="00550DFE"/>
    <w:rsid w:val="0055119B"/>
    <w:rsid w:val="00551625"/>
    <w:rsid w:val="00552DF1"/>
    <w:rsid w:val="00557331"/>
    <w:rsid w:val="005601A1"/>
    <w:rsid w:val="00562BFD"/>
    <w:rsid w:val="005647B3"/>
    <w:rsid w:val="005663C9"/>
    <w:rsid w:val="00566A20"/>
    <w:rsid w:val="005677A0"/>
    <w:rsid w:val="00570FDA"/>
    <w:rsid w:val="00575207"/>
    <w:rsid w:val="0057656A"/>
    <w:rsid w:val="00577186"/>
    <w:rsid w:val="00577238"/>
    <w:rsid w:val="005778C8"/>
    <w:rsid w:val="00580A61"/>
    <w:rsid w:val="00580F0B"/>
    <w:rsid w:val="0058305C"/>
    <w:rsid w:val="00583458"/>
    <w:rsid w:val="00583EF8"/>
    <w:rsid w:val="0058413A"/>
    <w:rsid w:val="005844ED"/>
    <w:rsid w:val="005855B1"/>
    <w:rsid w:val="00586787"/>
    <w:rsid w:val="005875B4"/>
    <w:rsid w:val="005900A4"/>
    <w:rsid w:val="00592819"/>
    <w:rsid w:val="0059387F"/>
    <w:rsid w:val="0059410F"/>
    <w:rsid w:val="00595DE2"/>
    <w:rsid w:val="00596535"/>
    <w:rsid w:val="0059708E"/>
    <w:rsid w:val="0059779A"/>
    <w:rsid w:val="005A08C1"/>
    <w:rsid w:val="005A2950"/>
    <w:rsid w:val="005A4460"/>
    <w:rsid w:val="005A4BC0"/>
    <w:rsid w:val="005A5E28"/>
    <w:rsid w:val="005A7A15"/>
    <w:rsid w:val="005B029B"/>
    <w:rsid w:val="005B2CA4"/>
    <w:rsid w:val="005B34EA"/>
    <w:rsid w:val="005B4121"/>
    <w:rsid w:val="005B6E26"/>
    <w:rsid w:val="005C0004"/>
    <w:rsid w:val="005C0802"/>
    <w:rsid w:val="005C0FC9"/>
    <w:rsid w:val="005C11B5"/>
    <w:rsid w:val="005C2739"/>
    <w:rsid w:val="005C45F6"/>
    <w:rsid w:val="005C4A41"/>
    <w:rsid w:val="005C6890"/>
    <w:rsid w:val="005C78D3"/>
    <w:rsid w:val="005D138D"/>
    <w:rsid w:val="005D2744"/>
    <w:rsid w:val="005D49D0"/>
    <w:rsid w:val="005D73B5"/>
    <w:rsid w:val="005D75E1"/>
    <w:rsid w:val="005D7896"/>
    <w:rsid w:val="005E2FEA"/>
    <w:rsid w:val="005E3B69"/>
    <w:rsid w:val="005E4F27"/>
    <w:rsid w:val="005E52F3"/>
    <w:rsid w:val="005E5455"/>
    <w:rsid w:val="005E68C6"/>
    <w:rsid w:val="005E7323"/>
    <w:rsid w:val="005E7BE9"/>
    <w:rsid w:val="005F4F76"/>
    <w:rsid w:val="005F521D"/>
    <w:rsid w:val="005F6176"/>
    <w:rsid w:val="00600073"/>
    <w:rsid w:val="00600792"/>
    <w:rsid w:val="006016F4"/>
    <w:rsid w:val="0060174F"/>
    <w:rsid w:val="0060240E"/>
    <w:rsid w:val="00602D64"/>
    <w:rsid w:val="0060311E"/>
    <w:rsid w:val="006036B8"/>
    <w:rsid w:val="006049CB"/>
    <w:rsid w:val="00605708"/>
    <w:rsid w:val="0060616D"/>
    <w:rsid w:val="006074BA"/>
    <w:rsid w:val="00610D75"/>
    <w:rsid w:val="006111EF"/>
    <w:rsid w:val="00612B15"/>
    <w:rsid w:val="00614864"/>
    <w:rsid w:val="00614A41"/>
    <w:rsid w:val="0061550F"/>
    <w:rsid w:val="00617A2D"/>
    <w:rsid w:val="006229D7"/>
    <w:rsid w:val="0062304B"/>
    <w:rsid w:val="00623365"/>
    <w:rsid w:val="006247A6"/>
    <w:rsid w:val="00625222"/>
    <w:rsid w:val="006258E2"/>
    <w:rsid w:val="00626FA2"/>
    <w:rsid w:val="006272B2"/>
    <w:rsid w:val="0063347D"/>
    <w:rsid w:val="00635421"/>
    <w:rsid w:val="00635CC3"/>
    <w:rsid w:val="00635D54"/>
    <w:rsid w:val="006363F6"/>
    <w:rsid w:val="00636CFA"/>
    <w:rsid w:val="00636E2D"/>
    <w:rsid w:val="00637AF2"/>
    <w:rsid w:val="006419ED"/>
    <w:rsid w:val="00644553"/>
    <w:rsid w:val="006445F7"/>
    <w:rsid w:val="00644A72"/>
    <w:rsid w:val="00644FB8"/>
    <w:rsid w:val="00645017"/>
    <w:rsid w:val="006450F7"/>
    <w:rsid w:val="00646DDD"/>
    <w:rsid w:val="00647972"/>
    <w:rsid w:val="006504CA"/>
    <w:rsid w:val="00650E14"/>
    <w:rsid w:val="006526C0"/>
    <w:rsid w:val="006536C7"/>
    <w:rsid w:val="0065445D"/>
    <w:rsid w:val="00655502"/>
    <w:rsid w:val="00657847"/>
    <w:rsid w:val="00661D5B"/>
    <w:rsid w:val="00662EDC"/>
    <w:rsid w:val="00663A0A"/>
    <w:rsid w:val="00664A74"/>
    <w:rsid w:val="00664BBF"/>
    <w:rsid w:val="00664C04"/>
    <w:rsid w:val="00667C6B"/>
    <w:rsid w:val="006715C4"/>
    <w:rsid w:val="00673166"/>
    <w:rsid w:val="00674C82"/>
    <w:rsid w:val="006756DD"/>
    <w:rsid w:val="00675C85"/>
    <w:rsid w:val="00675D93"/>
    <w:rsid w:val="006761E4"/>
    <w:rsid w:val="0067632D"/>
    <w:rsid w:val="00676B4F"/>
    <w:rsid w:val="00677CD9"/>
    <w:rsid w:val="00680779"/>
    <w:rsid w:val="00680B83"/>
    <w:rsid w:val="00680F07"/>
    <w:rsid w:val="00682DFE"/>
    <w:rsid w:val="00683461"/>
    <w:rsid w:val="00683FD7"/>
    <w:rsid w:val="00685BC6"/>
    <w:rsid w:val="00685F63"/>
    <w:rsid w:val="00691931"/>
    <w:rsid w:val="00691F10"/>
    <w:rsid w:val="0069482D"/>
    <w:rsid w:val="00695AB1"/>
    <w:rsid w:val="00696648"/>
    <w:rsid w:val="00696A87"/>
    <w:rsid w:val="00697A30"/>
    <w:rsid w:val="00697D69"/>
    <w:rsid w:val="006A001C"/>
    <w:rsid w:val="006A00C7"/>
    <w:rsid w:val="006A1791"/>
    <w:rsid w:val="006A4742"/>
    <w:rsid w:val="006A48D4"/>
    <w:rsid w:val="006A5808"/>
    <w:rsid w:val="006A5B31"/>
    <w:rsid w:val="006A64BA"/>
    <w:rsid w:val="006A6A52"/>
    <w:rsid w:val="006A7DA3"/>
    <w:rsid w:val="006B02DB"/>
    <w:rsid w:val="006B0B55"/>
    <w:rsid w:val="006B2BEE"/>
    <w:rsid w:val="006B2CC4"/>
    <w:rsid w:val="006B5E31"/>
    <w:rsid w:val="006B7911"/>
    <w:rsid w:val="006C1BBC"/>
    <w:rsid w:val="006C44E6"/>
    <w:rsid w:val="006C5D17"/>
    <w:rsid w:val="006C7895"/>
    <w:rsid w:val="006D1A2F"/>
    <w:rsid w:val="006D1AE7"/>
    <w:rsid w:val="006D5F35"/>
    <w:rsid w:val="006D613F"/>
    <w:rsid w:val="006D6DD2"/>
    <w:rsid w:val="006E13D0"/>
    <w:rsid w:val="006E175D"/>
    <w:rsid w:val="006E1BFC"/>
    <w:rsid w:val="006E4970"/>
    <w:rsid w:val="006E5EFF"/>
    <w:rsid w:val="006E6224"/>
    <w:rsid w:val="006E6BC6"/>
    <w:rsid w:val="006E7AF8"/>
    <w:rsid w:val="006F2D64"/>
    <w:rsid w:val="006F3505"/>
    <w:rsid w:val="006F4CE6"/>
    <w:rsid w:val="006F545C"/>
    <w:rsid w:val="006F6DD2"/>
    <w:rsid w:val="006F7255"/>
    <w:rsid w:val="0070089C"/>
    <w:rsid w:val="00700EA9"/>
    <w:rsid w:val="00702CEE"/>
    <w:rsid w:val="0070306B"/>
    <w:rsid w:val="007038AE"/>
    <w:rsid w:val="007040DC"/>
    <w:rsid w:val="0070440C"/>
    <w:rsid w:val="00705B11"/>
    <w:rsid w:val="00705E63"/>
    <w:rsid w:val="007130A4"/>
    <w:rsid w:val="0071364A"/>
    <w:rsid w:val="00715BCA"/>
    <w:rsid w:val="00715CED"/>
    <w:rsid w:val="00715E1C"/>
    <w:rsid w:val="007162C0"/>
    <w:rsid w:val="007167FC"/>
    <w:rsid w:val="00717509"/>
    <w:rsid w:val="007201B9"/>
    <w:rsid w:val="007227A3"/>
    <w:rsid w:val="007258D0"/>
    <w:rsid w:val="00730C36"/>
    <w:rsid w:val="00731138"/>
    <w:rsid w:val="00731638"/>
    <w:rsid w:val="00732D50"/>
    <w:rsid w:val="00733428"/>
    <w:rsid w:val="007339E3"/>
    <w:rsid w:val="00734DC1"/>
    <w:rsid w:val="00736F4C"/>
    <w:rsid w:val="007422FF"/>
    <w:rsid w:val="007444EC"/>
    <w:rsid w:val="0074494D"/>
    <w:rsid w:val="0074784A"/>
    <w:rsid w:val="00747A84"/>
    <w:rsid w:val="0075021B"/>
    <w:rsid w:val="0075092E"/>
    <w:rsid w:val="00751A91"/>
    <w:rsid w:val="00753619"/>
    <w:rsid w:val="00754539"/>
    <w:rsid w:val="00757225"/>
    <w:rsid w:val="0075749B"/>
    <w:rsid w:val="007612D9"/>
    <w:rsid w:val="007648F1"/>
    <w:rsid w:val="00765DBE"/>
    <w:rsid w:val="007677FB"/>
    <w:rsid w:val="0077243C"/>
    <w:rsid w:val="00774A04"/>
    <w:rsid w:val="0077600B"/>
    <w:rsid w:val="00781EAD"/>
    <w:rsid w:val="00781ECE"/>
    <w:rsid w:val="00782293"/>
    <w:rsid w:val="00782EE8"/>
    <w:rsid w:val="00784856"/>
    <w:rsid w:val="00784C09"/>
    <w:rsid w:val="00785787"/>
    <w:rsid w:val="00786621"/>
    <w:rsid w:val="00786F54"/>
    <w:rsid w:val="0079054D"/>
    <w:rsid w:val="0079265F"/>
    <w:rsid w:val="00792A9E"/>
    <w:rsid w:val="007939D0"/>
    <w:rsid w:val="00794472"/>
    <w:rsid w:val="00794AF0"/>
    <w:rsid w:val="007950C0"/>
    <w:rsid w:val="0079535A"/>
    <w:rsid w:val="00795973"/>
    <w:rsid w:val="007A13A8"/>
    <w:rsid w:val="007A6E51"/>
    <w:rsid w:val="007A7A60"/>
    <w:rsid w:val="007B2255"/>
    <w:rsid w:val="007B6E3E"/>
    <w:rsid w:val="007B7312"/>
    <w:rsid w:val="007B767C"/>
    <w:rsid w:val="007C1358"/>
    <w:rsid w:val="007C1B7E"/>
    <w:rsid w:val="007C1EAF"/>
    <w:rsid w:val="007C4155"/>
    <w:rsid w:val="007C42F3"/>
    <w:rsid w:val="007C4332"/>
    <w:rsid w:val="007C59B4"/>
    <w:rsid w:val="007C6A8B"/>
    <w:rsid w:val="007C7018"/>
    <w:rsid w:val="007C750E"/>
    <w:rsid w:val="007D042A"/>
    <w:rsid w:val="007D0C23"/>
    <w:rsid w:val="007D0D8D"/>
    <w:rsid w:val="007D333B"/>
    <w:rsid w:val="007D4663"/>
    <w:rsid w:val="007D643C"/>
    <w:rsid w:val="007E0943"/>
    <w:rsid w:val="007E111E"/>
    <w:rsid w:val="007E20F2"/>
    <w:rsid w:val="007E3AE6"/>
    <w:rsid w:val="007E4CCC"/>
    <w:rsid w:val="007E5218"/>
    <w:rsid w:val="007E7C14"/>
    <w:rsid w:val="007E7DEC"/>
    <w:rsid w:val="007E7E75"/>
    <w:rsid w:val="007F00E8"/>
    <w:rsid w:val="007F0CE6"/>
    <w:rsid w:val="007F213D"/>
    <w:rsid w:val="007F2597"/>
    <w:rsid w:val="007F3F32"/>
    <w:rsid w:val="007F5D17"/>
    <w:rsid w:val="007F5D2D"/>
    <w:rsid w:val="007F5FE0"/>
    <w:rsid w:val="007F680B"/>
    <w:rsid w:val="0080131F"/>
    <w:rsid w:val="008036E3"/>
    <w:rsid w:val="00803BD4"/>
    <w:rsid w:val="00806440"/>
    <w:rsid w:val="00807959"/>
    <w:rsid w:val="00807B49"/>
    <w:rsid w:val="00811860"/>
    <w:rsid w:val="00812861"/>
    <w:rsid w:val="008161B4"/>
    <w:rsid w:val="008172F0"/>
    <w:rsid w:val="00817367"/>
    <w:rsid w:val="008175EE"/>
    <w:rsid w:val="00820217"/>
    <w:rsid w:val="008219CE"/>
    <w:rsid w:val="0082482D"/>
    <w:rsid w:val="00824882"/>
    <w:rsid w:val="008254F4"/>
    <w:rsid w:val="00827434"/>
    <w:rsid w:val="00830883"/>
    <w:rsid w:val="008342F5"/>
    <w:rsid w:val="008357C7"/>
    <w:rsid w:val="00835BA8"/>
    <w:rsid w:val="00836F34"/>
    <w:rsid w:val="0084071C"/>
    <w:rsid w:val="00843329"/>
    <w:rsid w:val="00845810"/>
    <w:rsid w:val="00846670"/>
    <w:rsid w:val="00850076"/>
    <w:rsid w:val="008508D7"/>
    <w:rsid w:val="00851418"/>
    <w:rsid w:val="00851966"/>
    <w:rsid w:val="0085204A"/>
    <w:rsid w:val="00852589"/>
    <w:rsid w:val="008534A1"/>
    <w:rsid w:val="0085424E"/>
    <w:rsid w:val="008544AA"/>
    <w:rsid w:val="00854596"/>
    <w:rsid w:val="00854888"/>
    <w:rsid w:val="00854961"/>
    <w:rsid w:val="00855C73"/>
    <w:rsid w:val="00860349"/>
    <w:rsid w:val="0086144E"/>
    <w:rsid w:val="00862AB2"/>
    <w:rsid w:val="00864281"/>
    <w:rsid w:val="00864468"/>
    <w:rsid w:val="008700F4"/>
    <w:rsid w:val="008707E0"/>
    <w:rsid w:val="00872726"/>
    <w:rsid w:val="0087299C"/>
    <w:rsid w:val="00872B45"/>
    <w:rsid w:val="0087325E"/>
    <w:rsid w:val="00874333"/>
    <w:rsid w:val="00875F92"/>
    <w:rsid w:val="008764A5"/>
    <w:rsid w:val="00877B40"/>
    <w:rsid w:val="0088116C"/>
    <w:rsid w:val="008828A8"/>
    <w:rsid w:val="0088331E"/>
    <w:rsid w:val="00885012"/>
    <w:rsid w:val="0088564A"/>
    <w:rsid w:val="00887BCB"/>
    <w:rsid w:val="008916FA"/>
    <w:rsid w:val="00892D79"/>
    <w:rsid w:val="00893AD4"/>
    <w:rsid w:val="00894084"/>
    <w:rsid w:val="008946EC"/>
    <w:rsid w:val="00895934"/>
    <w:rsid w:val="00895D66"/>
    <w:rsid w:val="00897EA8"/>
    <w:rsid w:val="008A308D"/>
    <w:rsid w:val="008A3737"/>
    <w:rsid w:val="008A3C13"/>
    <w:rsid w:val="008A3E45"/>
    <w:rsid w:val="008A3E5F"/>
    <w:rsid w:val="008A5CE2"/>
    <w:rsid w:val="008A6297"/>
    <w:rsid w:val="008A673E"/>
    <w:rsid w:val="008B03EB"/>
    <w:rsid w:val="008B0D41"/>
    <w:rsid w:val="008B22CC"/>
    <w:rsid w:val="008B2E8C"/>
    <w:rsid w:val="008B4FEF"/>
    <w:rsid w:val="008B51CF"/>
    <w:rsid w:val="008B6525"/>
    <w:rsid w:val="008B7FC5"/>
    <w:rsid w:val="008C156D"/>
    <w:rsid w:val="008C45A1"/>
    <w:rsid w:val="008C49D1"/>
    <w:rsid w:val="008C50EA"/>
    <w:rsid w:val="008C682F"/>
    <w:rsid w:val="008C692B"/>
    <w:rsid w:val="008C6D9C"/>
    <w:rsid w:val="008D236E"/>
    <w:rsid w:val="008D3865"/>
    <w:rsid w:val="008D4D27"/>
    <w:rsid w:val="008D6FBE"/>
    <w:rsid w:val="008D7CEC"/>
    <w:rsid w:val="008E1176"/>
    <w:rsid w:val="008E171F"/>
    <w:rsid w:val="008E23B2"/>
    <w:rsid w:val="008E399E"/>
    <w:rsid w:val="008E3C9E"/>
    <w:rsid w:val="008E4244"/>
    <w:rsid w:val="008E5036"/>
    <w:rsid w:val="008E6393"/>
    <w:rsid w:val="008E6EA6"/>
    <w:rsid w:val="008E73AE"/>
    <w:rsid w:val="008E73C9"/>
    <w:rsid w:val="008F0474"/>
    <w:rsid w:val="008F0CC1"/>
    <w:rsid w:val="008F0E7F"/>
    <w:rsid w:val="008F3B7D"/>
    <w:rsid w:val="008F59A3"/>
    <w:rsid w:val="008F5B16"/>
    <w:rsid w:val="0090100C"/>
    <w:rsid w:val="00902583"/>
    <w:rsid w:val="00902B28"/>
    <w:rsid w:val="00904CF3"/>
    <w:rsid w:val="00910EE7"/>
    <w:rsid w:val="00911077"/>
    <w:rsid w:val="00911893"/>
    <w:rsid w:val="0091214F"/>
    <w:rsid w:val="009127E5"/>
    <w:rsid w:val="00912AB9"/>
    <w:rsid w:val="009139A1"/>
    <w:rsid w:val="00913F53"/>
    <w:rsid w:val="00915012"/>
    <w:rsid w:val="00915942"/>
    <w:rsid w:val="00917174"/>
    <w:rsid w:val="009210E6"/>
    <w:rsid w:val="00923817"/>
    <w:rsid w:val="00925B78"/>
    <w:rsid w:val="0092619F"/>
    <w:rsid w:val="00926788"/>
    <w:rsid w:val="00926CBB"/>
    <w:rsid w:val="0092753E"/>
    <w:rsid w:val="00927A97"/>
    <w:rsid w:val="00927E04"/>
    <w:rsid w:val="00932326"/>
    <w:rsid w:val="009337C9"/>
    <w:rsid w:val="00934435"/>
    <w:rsid w:val="009356B9"/>
    <w:rsid w:val="00937491"/>
    <w:rsid w:val="00937A10"/>
    <w:rsid w:val="00940EA3"/>
    <w:rsid w:val="0094116A"/>
    <w:rsid w:val="00941495"/>
    <w:rsid w:val="009416DA"/>
    <w:rsid w:val="00941DA9"/>
    <w:rsid w:val="00942B92"/>
    <w:rsid w:val="00942C8D"/>
    <w:rsid w:val="009476B0"/>
    <w:rsid w:val="00951044"/>
    <w:rsid w:val="00951090"/>
    <w:rsid w:val="00952415"/>
    <w:rsid w:val="00952892"/>
    <w:rsid w:val="009529C2"/>
    <w:rsid w:val="00953CFA"/>
    <w:rsid w:val="00955E22"/>
    <w:rsid w:val="009627B9"/>
    <w:rsid w:val="0096436E"/>
    <w:rsid w:val="00964836"/>
    <w:rsid w:val="0096652A"/>
    <w:rsid w:val="009669E5"/>
    <w:rsid w:val="00967CA9"/>
    <w:rsid w:val="0097192A"/>
    <w:rsid w:val="00972292"/>
    <w:rsid w:val="009729BF"/>
    <w:rsid w:val="00972C78"/>
    <w:rsid w:val="00972E43"/>
    <w:rsid w:val="00974CFF"/>
    <w:rsid w:val="00975BAE"/>
    <w:rsid w:val="00976C5A"/>
    <w:rsid w:val="0098197E"/>
    <w:rsid w:val="009839E6"/>
    <w:rsid w:val="009852A2"/>
    <w:rsid w:val="00985566"/>
    <w:rsid w:val="00985AF8"/>
    <w:rsid w:val="009902A4"/>
    <w:rsid w:val="009915B2"/>
    <w:rsid w:val="00993274"/>
    <w:rsid w:val="009955BE"/>
    <w:rsid w:val="00996896"/>
    <w:rsid w:val="009A02BE"/>
    <w:rsid w:val="009A1071"/>
    <w:rsid w:val="009A15C5"/>
    <w:rsid w:val="009A5EDF"/>
    <w:rsid w:val="009A703F"/>
    <w:rsid w:val="009B0AEA"/>
    <w:rsid w:val="009B2CCB"/>
    <w:rsid w:val="009B3B1E"/>
    <w:rsid w:val="009B4455"/>
    <w:rsid w:val="009B4565"/>
    <w:rsid w:val="009B5723"/>
    <w:rsid w:val="009B60AC"/>
    <w:rsid w:val="009B6FE2"/>
    <w:rsid w:val="009C2434"/>
    <w:rsid w:val="009C2F67"/>
    <w:rsid w:val="009C3049"/>
    <w:rsid w:val="009C34AC"/>
    <w:rsid w:val="009C458F"/>
    <w:rsid w:val="009C5111"/>
    <w:rsid w:val="009C68C5"/>
    <w:rsid w:val="009D3EF7"/>
    <w:rsid w:val="009D4CDF"/>
    <w:rsid w:val="009E2061"/>
    <w:rsid w:val="009E537B"/>
    <w:rsid w:val="009E5B48"/>
    <w:rsid w:val="009E618A"/>
    <w:rsid w:val="009E688C"/>
    <w:rsid w:val="009E7938"/>
    <w:rsid w:val="009E7F08"/>
    <w:rsid w:val="009F1739"/>
    <w:rsid w:val="009F1D83"/>
    <w:rsid w:val="009F318F"/>
    <w:rsid w:val="009F4811"/>
    <w:rsid w:val="009F631A"/>
    <w:rsid w:val="00A00DB6"/>
    <w:rsid w:val="00A00F80"/>
    <w:rsid w:val="00A02E4C"/>
    <w:rsid w:val="00A04F67"/>
    <w:rsid w:val="00A060C3"/>
    <w:rsid w:val="00A06A83"/>
    <w:rsid w:val="00A07207"/>
    <w:rsid w:val="00A07798"/>
    <w:rsid w:val="00A07BAA"/>
    <w:rsid w:val="00A1022A"/>
    <w:rsid w:val="00A10A27"/>
    <w:rsid w:val="00A115D6"/>
    <w:rsid w:val="00A13674"/>
    <w:rsid w:val="00A14CE6"/>
    <w:rsid w:val="00A16D0C"/>
    <w:rsid w:val="00A17556"/>
    <w:rsid w:val="00A202A7"/>
    <w:rsid w:val="00A20446"/>
    <w:rsid w:val="00A21761"/>
    <w:rsid w:val="00A2345E"/>
    <w:rsid w:val="00A23546"/>
    <w:rsid w:val="00A236C7"/>
    <w:rsid w:val="00A25861"/>
    <w:rsid w:val="00A26D11"/>
    <w:rsid w:val="00A30641"/>
    <w:rsid w:val="00A30DC9"/>
    <w:rsid w:val="00A30FF8"/>
    <w:rsid w:val="00A31820"/>
    <w:rsid w:val="00A31F57"/>
    <w:rsid w:val="00A32AF7"/>
    <w:rsid w:val="00A33A91"/>
    <w:rsid w:val="00A371F6"/>
    <w:rsid w:val="00A434DC"/>
    <w:rsid w:val="00A449DC"/>
    <w:rsid w:val="00A45B44"/>
    <w:rsid w:val="00A45C41"/>
    <w:rsid w:val="00A4713B"/>
    <w:rsid w:val="00A51BBC"/>
    <w:rsid w:val="00A52411"/>
    <w:rsid w:val="00A53578"/>
    <w:rsid w:val="00A544D5"/>
    <w:rsid w:val="00A54BE2"/>
    <w:rsid w:val="00A56391"/>
    <w:rsid w:val="00A61CBB"/>
    <w:rsid w:val="00A61FB5"/>
    <w:rsid w:val="00A62A48"/>
    <w:rsid w:val="00A63D34"/>
    <w:rsid w:val="00A64EC4"/>
    <w:rsid w:val="00A718B5"/>
    <w:rsid w:val="00A734FD"/>
    <w:rsid w:val="00A74399"/>
    <w:rsid w:val="00A74C5B"/>
    <w:rsid w:val="00A74EA2"/>
    <w:rsid w:val="00A80041"/>
    <w:rsid w:val="00A8191A"/>
    <w:rsid w:val="00A83032"/>
    <w:rsid w:val="00A84017"/>
    <w:rsid w:val="00A8447C"/>
    <w:rsid w:val="00A85413"/>
    <w:rsid w:val="00A9002A"/>
    <w:rsid w:val="00A90420"/>
    <w:rsid w:val="00A913B4"/>
    <w:rsid w:val="00A926B0"/>
    <w:rsid w:val="00A93AB3"/>
    <w:rsid w:val="00A93DFB"/>
    <w:rsid w:val="00A94B1F"/>
    <w:rsid w:val="00A961A2"/>
    <w:rsid w:val="00A96751"/>
    <w:rsid w:val="00A97163"/>
    <w:rsid w:val="00AA03F4"/>
    <w:rsid w:val="00AA1D81"/>
    <w:rsid w:val="00AA323C"/>
    <w:rsid w:val="00AA4637"/>
    <w:rsid w:val="00AA4DB1"/>
    <w:rsid w:val="00AA5E49"/>
    <w:rsid w:val="00AA6660"/>
    <w:rsid w:val="00AA6D54"/>
    <w:rsid w:val="00AB1297"/>
    <w:rsid w:val="00AB1CAB"/>
    <w:rsid w:val="00AB4E83"/>
    <w:rsid w:val="00AB4EB7"/>
    <w:rsid w:val="00AB60C2"/>
    <w:rsid w:val="00AB7883"/>
    <w:rsid w:val="00AC0088"/>
    <w:rsid w:val="00AC07B2"/>
    <w:rsid w:val="00AC09DF"/>
    <w:rsid w:val="00AC18AF"/>
    <w:rsid w:val="00AC1DB0"/>
    <w:rsid w:val="00AC41F8"/>
    <w:rsid w:val="00AC49CD"/>
    <w:rsid w:val="00AC4D4E"/>
    <w:rsid w:val="00AC5918"/>
    <w:rsid w:val="00AD0950"/>
    <w:rsid w:val="00AD0A44"/>
    <w:rsid w:val="00AD1181"/>
    <w:rsid w:val="00AD1346"/>
    <w:rsid w:val="00AD3A18"/>
    <w:rsid w:val="00AD3B27"/>
    <w:rsid w:val="00AD4AE0"/>
    <w:rsid w:val="00AD50A7"/>
    <w:rsid w:val="00AD5BC7"/>
    <w:rsid w:val="00AD6794"/>
    <w:rsid w:val="00AD6AFC"/>
    <w:rsid w:val="00AD7DCF"/>
    <w:rsid w:val="00AE1ACC"/>
    <w:rsid w:val="00AE4326"/>
    <w:rsid w:val="00AE4536"/>
    <w:rsid w:val="00AE49CF"/>
    <w:rsid w:val="00AE4A2F"/>
    <w:rsid w:val="00AE4FEC"/>
    <w:rsid w:val="00AE57AC"/>
    <w:rsid w:val="00AF2FA5"/>
    <w:rsid w:val="00AF3FD5"/>
    <w:rsid w:val="00AF5076"/>
    <w:rsid w:val="00AF6E7C"/>
    <w:rsid w:val="00AF6F59"/>
    <w:rsid w:val="00AF713E"/>
    <w:rsid w:val="00AF7A1E"/>
    <w:rsid w:val="00B00953"/>
    <w:rsid w:val="00B0139B"/>
    <w:rsid w:val="00B03BD1"/>
    <w:rsid w:val="00B04D12"/>
    <w:rsid w:val="00B10A80"/>
    <w:rsid w:val="00B1194F"/>
    <w:rsid w:val="00B133AA"/>
    <w:rsid w:val="00B1342A"/>
    <w:rsid w:val="00B13F04"/>
    <w:rsid w:val="00B1405A"/>
    <w:rsid w:val="00B1682B"/>
    <w:rsid w:val="00B16E1F"/>
    <w:rsid w:val="00B17574"/>
    <w:rsid w:val="00B205EF"/>
    <w:rsid w:val="00B21A60"/>
    <w:rsid w:val="00B23732"/>
    <w:rsid w:val="00B238A8"/>
    <w:rsid w:val="00B238CA"/>
    <w:rsid w:val="00B26D79"/>
    <w:rsid w:val="00B27683"/>
    <w:rsid w:val="00B30EB6"/>
    <w:rsid w:val="00B316B7"/>
    <w:rsid w:val="00B32286"/>
    <w:rsid w:val="00B343DE"/>
    <w:rsid w:val="00B3452F"/>
    <w:rsid w:val="00B36223"/>
    <w:rsid w:val="00B40191"/>
    <w:rsid w:val="00B41099"/>
    <w:rsid w:val="00B4148F"/>
    <w:rsid w:val="00B4272E"/>
    <w:rsid w:val="00B42E81"/>
    <w:rsid w:val="00B438F0"/>
    <w:rsid w:val="00B43C68"/>
    <w:rsid w:val="00B475A9"/>
    <w:rsid w:val="00B51B84"/>
    <w:rsid w:val="00B525FE"/>
    <w:rsid w:val="00B536AF"/>
    <w:rsid w:val="00B555D6"/>
    <w:rsid w:val="00B5636C"/>
    <w:rsid w:val="00B57E0B"/>
    <w:rsid w:val="00B6007C"/>
    <w:rsid w:val="00B60995"/>
    <w:rsid w:val="00B60F0A"/>
    <w:rsid w:val="00B629DC"/>
    <w:rsid w:val="00B63273"/>
    <w:rsid w:val="00B6549D"/>
    <w:rsid w:val="00B66B30"/>
    <w:rsid w:val="00B67534"/>
    <w:rsid w:val="00B70287"/>
    <w:rsid w:val="00B718A8"/>
    <w:rsid w:val="00B722E9"/>
    <w:rsid w:val="00B72EE1"/>
    <w:rsid w:val="00B74B65"/>
    <w:rsid w:val="00B762ED"/>
    <w:rsid w:val="00B772C3"/>
    <w:rsid w:val="00B772DA"/>
    <w:rsid w:val="00B77917"/>
    <w:rsid w:val="00B80442"/>
    <w:rsid w:val="00B8088C"/>
    <w:rsid w:val="00B812AE"/>
    <w:rsid w:val="00B86615"/>
    <w:rsid w:val="00B8702A"/>
    <w:rsid w:val="00B91187"/>
    <w:rsid w:val="00B91AD0"/>
    <w:rsid w:val="00B91FA5"/>
    <w:rsid w:val="00B92354"/>
    <w:rsid w:val="00B92EC3"/>
    <w:rsid w:val="00BA0AFC"/>
    <w:rsid w:val="00BA1FF8"/>
    <w:rsid w:val="00BA4EBE"/>
    <w:rsid w:val="00BA5C6C"/>
    <w:rsid w:val="00BA6797"/>
    <w:rsid w:val="00BA7827"/>
    <w:rsid w:val="00BA7A80"/>
    <w:rsid w:val="00BA7AB1"/>
    <w:rsid w:val="00BA7AC1"/>
    <w:rsid w:val="00BB0376"/>
    <w:rsid w:val="00BB09F5"/>
    <w:rsid w:val="00BB160D"/>
    <w:rsid w:val="00BB3E0E"/>
    <w:rsid w:val="00BC33E1"/>
    <w:rsid w:val="00BC4F98"/>
    <w:rsid w:val="00BC73D7"/>
    <w:rsid w:val="00BC74BA"/>
    <w:rsid w:val="00BC7ADF"/>
    <w:rsid w:val="00BD055E"/>
    <w:rsid w:val="00BD1890"/>
    <w:rsid w:val="00BD402A"/>
    <w:rsid w:val="00BD4406"/>
    <w:rsid w:val="00BD4AC6"/>
    <w:rsid w:val="00BD4F78"/>
    <w:rsid w:val="00BD798D"/>
    <w:rsid w:val="00BE18D2"/>
    <w:rsid w:val="00BE1F1A"/>
    <w:rsid w:val="00BE2C00"/>
    <w:rsid w:val="00BE30F6"/>
    <w:rsid w:val="00BE6E30"/>
    <w:rsid w:val="00BF11AE"/>
    <w:rsid w:val="00BF1544"/>
    <w:rsid w:val="00BF1916"/>
    <w:rsid w:val="00BF1FF7"/>
    <w:rsid w:val="00BF33F2"/>
    <w:rsid w:val="00BF481E"/>
    <w:rsid w:val="00BF4952"/>
    <w:rsid w:val="00BF4D30"/>
    <w:rsid w:val="00C01E41"/>
    <w:rsid w:val="00C030A5"/>
    <w:rsid w:val="00C03AB5"/>
    <w:rsid w:val="00C05667"/>
    <w:rsid w:val="00C057AA"/>
    <w:rsid w:val="00C072DB"/>
    <w:rsid w:val="00C10E1E"/>
    <w:rsid w:val="00C117E9"/>
    <w:rsid w:val="00C16FDF"/>
    <w:rsid w:val="00C17AA6"/>
    <w:rsid w:val="00C25B7A"/>
    <w:rsid w:val="00C25C3A"/>
    <w:rsid w:val="00C2615A"/>
    <w:rsid w:val="00C303B2"/>
    <w:rsid w:val="00C31C64"/>
    <w:rsid w:val="00C34944"/>
    <w:rsid w:val="00C34A6C"/>
    <w:rsid w:val="00C40999"/>
    <w:rsid w:val="00C43DC6"/>
    <w:rsid w:val="00C44CBE"/>
    <w:rsid w:val="00C44FD6"/>
    <w:rsid w:val="00C5270F"/>
    <w:rsid w:val="00C53C00"/>
    <w:rsid w:val="00C55A2B"/>
    <w:rsid w:val="00C6045D"/>
    <w:rsid w:val="00C62206"/>
    <w:rsid w:val="00C62740"/>
    <w:rsid w:val="00C63E42"/>
    <w:rsid w:val="00C64DF7"/>
    <w:rsid w:val="00C677FE"/>
    <w:rsid w:val="00C704DC"/>
    <w:rsid w:val="00C751BB"/>
    <w:rsid w:val="00C752E0"/>
    <w:rsid w:val="00C7759E"/>
    <w:rsid w:val="00C81E20"/>
    <w:rsid w:val="00C86AFE"/>
    <w:rsid w:val="00C87256"/>
    <w:rsid w:val="00C9072F"/>
    <w:rsid w:val="00C91DB6"/>
    <w:rsid w:val="00C9229C"/>
    <w:rsid w:val="00C92DCA"/>
    <w:rsid w:val="00C94BFF"/>
    <w:rsid w:val="00C9615E"/>
    <w:rsid w:val="00C96954"/>
    <w:rsid w:val="00C974A3"/>
    <w:rsid w:val="00CA0283"/>
    <w:rsid w:val="00CA2F97"/>
    <w:rsid w:val="00CA3450"/>
    <w:rsid w:val="00CA3A22"/>
    <w:rsid w:val="00CA421C"/>
    <w:rsid w:val="00CA4EBB"/>
    <w:rsid w:val="00CB0D90"/>
    <w:rsid w:val="00CB0E3F"/>
    <w:rsid w:val="00CB2967"/>
    <w:rsid w:val="00CB335F"/>
    <w:rsid w:val="00CB456D"/>
    <w:rsid w:val="00CC213D"/>
    <w:rsid w:val="00CC30BA"/>
    <w:rsid w:val="00CC41A2"/>
    <w:rsid w:val="00CC45C8"/>
    <w:rsid w:val="00CC69AD"/>
    <w:rsid w:val="00CC7293"/>
    <w:rsid w:val="00CD0CFC"/>
    <w:rsid w:val="00CD0EE5"/>
    <w:rsid w:val="00CD202E"/>
    <w:rsid w:val="00CD2599"/>
    <w:rsid w:val="00CD29BA"/>
    <w:rsid w:val="00CD44CE"/>
    <w:rsid w:val="00CD4D80"/>
    <w:rsid w:val="00CD5E60"/>
    <w:rsid w:val="00CE0929"/>
    <w:rsid w:val="00CE137E"/>
    <w:rsid w:val="00CE1EA7"/>
    <w:rsid w:val="00CE42C2"/>
    <w:rsid w:val="00CE5500"/>
    <w:rsid w:val="00CE5727"/>
    <w:rsid w:val="00CF0110"/>
    <w:rsid w:val="00CF24AA"/>
    <w:rsid w:val="00CF33A3"/>
    <w:rsid w:val="00CF3727"/>
    <w:rsid w:val="00CF3EE5"/>
    <w:rsid w:val="00CF4D34"/>
    <w:rsid w:val="00CF5936"/>
    <w:rsid w:val="00D0017B"/>
    <w:rsid w:val="00D0019B"/>
    <w:rsid w:val="00D0036D"/>
    <w:rsid w:val="00D005CF"/>
    <w:rsid w:val="00D01A54"/>
    <w:rsid w:val="00D03101"/>
    <w:rsid w:val="00D057DD"/>
    <w:rsid w:val="00D06ABF"/>
    <w:rsid w:val="00D1126A"/>
    <w:rsid w:val="00D11579"/>
    <w:rsid w:val="00D13493"/>
    <w:rsid w:val="00D15B9F"/>
    <w:rsid w:val="00D16C85"/>
    <w:rsid w:val="00D16E3D"/>
    <w:rsid w:val="00D2084E"/>
    <w:rsid w:val="00D21413"/>
    <w:rsid w:val="00D2577D"/>
    <w:rsid w:val="00D25A7C"/>
    <w:rsid w:val="00D27983"/>
    <w:rsid w:val="00D31A3D"/>
    <w:rsid w:val="00D31BA5"/>
    <w:rsid w:val="00D32E14"/>
    <w:rsid w:val="00D336DF"/>
    <w:rsid w:val="00D377D5"/>
    <w:rsid w:val="00D42A97"/>
    <w:rsid w:val="00D43C3E"/>
    <w:rsid w:val="00D44CDA"/>
    <w:rsid w:val="00D44E1C"/>
    <w:rsid w:val="00D44F3F"/>
    <w:rsid w:val="00D45DA0"/>
    <w:rsid w:val="00D50EEA"/>
    <w:rsid w:val="00D51620"/>
    <w:rsid w:val="00D52760"/>
    <w:rsid w:val="00D52F8E"/>
    <w:rsid w:val="00D5338C"/>
    <w:rsid w:val="00D543D3"/>
    <w:rsid w:val="00D573EA"/>
    <w:rsid w:val="00D6159C"/>
    <w:rsid w:val="00D645F6"/>
    <w:rsid w:val="00D65B84"/>
    <w:rsid w:val="00D65E3C"/>
    <w:rsid w:val="00D70DAF"/>
    <w:rsid w:val="00D716AB"/>
    <w:rsid w:val="00D71911"/>
    <w:rsid w:val="00D72240"/>
    <w:rsid w:val="00D729E2"/>
    <w:rsid w:val="00D742EC"/>
    <w:rsid w:val="00D74B18"/>
    <w:rsid w:val="00D74EB1"/>
    <w:rsid w:val="00D751DF"/>
    <w:rsid w:val="00D7584D"/>
    <w:rsid w:val="00D8045D"/>
    <w:rsid w:val="00D80C16"/>
    <w:rsid w:val="00D84593"/>
    <w:rsid w:val="00D84B25"/>
    <w:rsid w:val="00D8527D"/>
    <w:rsid w:val="00D87803"/>
    <w:rsid w:val="00D91567"/>
    <w:rsid w:val="00D9176E"/>
    <w:rsid w:val="00D91C22"/>
    <w:rsid w:val="00D95BCC"/>
    <w:rsid w:val="00DA0930"/>
    <w:rsid w:val="00DA32C8"/>
    <w:rsid w:val="00DA5398"/>
    <w:rsid w:val="00DA58C0"/>
    <w:rsid w:val="00DB0245"/>
    <w:rsid w:val="00DB2383"/>
    <w:rsid w:val="00DB3659"/>
    <w:rsid w:val="00DB5CA9"/>
    <w:rsid w:val="00DC2304"/>
    <w:rsid w:val="00DC3960"/>
    <w:rsid w:val="00DC3D58"/>
    <w:rsid w:val="00DC5208"/>
    <w:rsid w:val="00DD1AE7"/>
    <w:rsid w:val="00DD28B3"/>
    <w:rsid w:val="00DD4A2E"/>
    <w:rsid w:val="00DD4F6E"/>
    <w:rsid w:val="00DD6441"/>
    <w:rsid w:val="00DD6BA0"/>
    <w:rsid w:val="00DD6E4A"/>
    <w:rsid w:val="00DE0A4C"/>
    <w:rsid w:val="00DE0EF9"/>
    <w:rsid w:val="00DE18DC"/>
    <w:rsid w:val="00DE1C89"/>
    <w:rsid w:val="00DE28EB"/>
    <w:rsid w:val="00DE291F"/>
    <w:rsid w:val="00DE50A0"/>
    <w:rsid w:val="00DE6FF3"/>
    <w:rsid w:val="00DE7437"/>
    <w:rsid w:val="00DE7E35"/>
    <w:rsid w:val="00DE7EAB"/>
    <w:rsid w:val="00DF0E74"/>
    <w:rsid w:val="00DF1985"/>
    <w:rsid w:val="00DF1B56"/>
    <w:rsid w:val="00DF2A56"/>
    <w:rsid w:val="00DF2CD8"/>
    <w:rsid w:val="00DF3E3F"/>
    <w:rsid w:val="00DF5912"/>
    <w:rsid w:val="00DF7ECF"/>
    <w:rsid w:val="00E00A38"/>
    <w:rsid w:val="00E00C4A"/>
    <w:rsid w:val="00E00DCD"/>
    <w:rsid w:val="00E019A4"/>
    <w:rsid w:val="00E01C74"/>
    <w:rsid w:val="00E035CD"/>
    <w:rsid w:val="00E045BD"/>
    <w:rsid w:val="00E066DF"/>
    <w:rsid w:val="00E07032"/>
    <w:rsid w:val="00E101CA"/>
    <w:rsid w:val="00E1092F"/>
    <w:rsid w:val="00E1093B"/>
    <w:rsid w:val="00E11F98"/>
    <w:rsid w:val="00E127E3"/>
    <w:rsid w:val="00E13242"/>
    <w:rsid w:val="00E13681"/>
    <w:rsid w:val="00E13FCC"/>
    <w:rsid w:val="00E140BF"/>
    <w:rsid w:val="00E15675"/>
    <w:rsid w:val="00E165D7"/>
    <w:rsid w:val="00E16831"/>
    <w:rsid w:val="00E16A7D"/>
    <w:rsid w:val="00E20BDD"/>
    <w:rsid w:val="00E21416"/>
    <w:rsid w:val="00E221B3"/>
    <w:rsid w:val="00E23243"/>
    <w:rsid w:val="00E2502B"/>
    <w:rsid w:val="00E26292"/>
    <w:rsid w:val="00E271CF"/>
    <w:rsid w:val="00E27B63"/>
    <w:rsid w:val="00E31496"/>
    <w:rsid w:val="00E318E2"/>
    <w:rsid w:val="00E322A9"/>
    <w:rsid w:val="00E34B76"/>
    <w:rsid w:val="00E36B2B"/>
    <w:rsid w:val="00E4356E"/>
    <w:rsid w:val="00E46AAB"/>
    <w:rsid w:val="00E50B64"/>
    <w:rsid w:val="00E52A98"/>
    <w:rsid w:val="00E53F3B"/>
    <w:rsid w:val="00E54987"/>
    <w:rsid w:val="00E55199"/>
    <w:rsid w:val="00E601FD"/>
    <w:rsid w:val="00E602D1"/>
    <w:rsid w:val="00E603EE"/>
    <w:rsid w:val="00E6218B"/>
    <w:rsid w:val="00E62BCB"/>
    <w:rsid w:val="00E636F2"/>
    <w:rsid w:val="00E652C2"/>
    <w:rsid w:val="00E6531F"/>
    <w:rsid w:val="00E67667"/>
    <w:rsid w:val="00E706A8"/>
    <w:rsid w:val="00E70B18"/>
    <w:rsid w:val="00E70D8D"/>
    <w:rsid w:val="00E7103D"/>
    <w:rsid w:val="00E7109B"/>
    <w:rsid w:val="00E7111A"/>
    <w:rsid w:val="00E7155B"/>
    <w:rsid w:val="00E73401"/>
    <w:rsid w:val="00E7348E"/>
    <w:rsid w:val="00E73850"/>
    <w:rsid w:val="00E73963"/>
    <w:rsid w:val="00E749D2"/>
    <w:rsid w:val="00E74FE9"/>
    <w:rsid w:val="00E7517D"/>
    <w:rsid w:val="00E77729"/>
    <w:rsid w:val="00E80610"/>
    <w:rsid w:val="00E81C2C"/>
    <w:rsid w:val="00E821C0"/>
    <w:rsid w:val="00E82770"/>
    <w:rsid w:val="00E8418A"/>
    <w:rsid w:val="00E8508C"/>
    <w:rsid w:val="00E86B97"/>
    <w:rsid w:val="00E87FC6"/>
    <w:rsid w:val="00E90700"/>
    <w:rsid w:val="00E91DB1"/>
    <w:rsid w:val="00E948BB"/>
    <w:rsid w:val="00E95B5B"/>
    <w:rsid w:val="00E96BCF"/>
    <w:rsid w:val="00E970A9"/>
    <w:rsid w:val="00EA002A"/>
    <w:rsid w:val="00EA0CA5"/>
    <w:rsid w:val="00EA3829"/>
    <w:rsid w:val="00EA43EB"/>
    <w:rsid w:val="00EA70AF"/>
    <w:rsid w:val="00EA7508"/>
    <w:rsid w:val="00EA7EE6"/>
    <w:rsid w:val="00EB1E8A"/>
    <w:rsid w:val="00EB28A2"/>
    <w:rsid w:val="00EB2BDB"/>
    <w:rsid w:val="00EB41F9"/>
    <w:rsid w:val="00EB44EE"/>
    <w:rsid w:val="00EB68D7"/>
    <w:rsid w:val="00EB7383"/>
    <w:rsid w:val="00EB7FF5"/>
    <w:rsid w:val="00EC0C90"/>
    <w:rsid w:val="00EC1384"/>
    <w:rsid w:val="00EC13E0"/>
    <w:rsid w:val="00EC1753"/>
    <w:rsid w:val="00EC21B1"/>
    <w:rsid w:val="00EC5011"/>
    <w:rsid w:val="00EC65F1"/>
    <w:rsid w:val="00EC7EFF"/>
    <w:rsid w:val="00EC7F40"/>
    <w:rsid w:val="00ED0A65"/>
    <w:rsid w:val="00ED0D98"/>
    <w:rsid w:val="00ED1D54"/>
    <w:rsid w:val="00ED2768"/>
    <w:rsid w:val="00ED43E2"/>
    <w:rsid w:val="00ED5640"/>
    <w:rsid w:val="00ED611D"/>
    <w:rsid w:val="00EE01A7"/>
    <w:rsid w:val="00EE073D"/>
    <w:rsid w:val="00EE0EEE"/>
    <w:rsid w:val="00EE16C2"/>
    <w:rsid w:val="00EE2049"/>
    <w:rsid w:val="00EE4931"/>
    <w:rsid w:val="00EE6807"/>
    <w:rsid w:val="00EE6AD5"/>
    <w:rsid w:val="00EE747D"/>
    <w:rsid w:val="00EF0AD1"/>
    <w:rsid w:val="00EF2866"/>
    <w:rsid w:val="00EF308B"/>
    <w:rsid w:val="00EF3BAB"/>
    <w:rsid w:val="00EF3D49"/>
    <w:rsid w:val="00EF3DA4"/>
    <w:rsid w:val="00F040F0"/>
    <w:rsid w:val="00F05EF2"/>
    <w:rsid w:val="00F132D4"/>
    <w:rsid w:val="00F1448B"/>
    <w:rsid w:val="00F15718"/>
    <w:rsid w:val="00F15794"/>
    <w:rsid w:val="00F20678"/>
    <w:rsid w:val="00F2385E"/>
    <w:rsid w:val="00F23D8E"/>
    <w:rsid w:val="00F246C4"/>
    <w:rsid w:val="00F2504E"/>
    <w:rsid w:val="00F27688"/>
    <w:rsid w:val="00F27F59"/>
    <w:rsid w:val="00F310F8"/>
    <w:rsid w:val="00F359DB"/>
    <w:rsid w:val="00F35CE7"/>
    <w:rsid w:val="00F37354"/>
    <w:rsid w:val="00F37687"/>
    <w:rsid w:val="00F4206B"/>
    <w:rsid w:val="00F43582"/>
    <w:rsid w:val="00F45729"/>
    <w:rsid w:val="00F46EC6"/>
    <w:rsid w:val="00F4757A"/>
    <w:rsid w:val="00F5337A"/>
    <w:rsid w:val="00F53F5D"/>
    <w:rsid w:val="00F5426C"/>
    <w:rsid w:val="00F55F76"/>
    <w:rsid w:val="00F5629C"/>
    <w:rsid w:val="00F56C34"/>
    <w:rsid w:val="00F57AE7"/>
    <w:rsid w:val="00F611DA"/>
    <w:rsid w:val="00F616E4"/>
    <w:rsid w:val="00F63057"/>
    <w:rsid w:val="00F6539E"/>
    <w:rsid w:val="00F71A48"/>
    <w:rsid w:val="00F73729"/>
    <w:rsid w:val="00F73F0E"/>
    <w:rsid w:val="00F74C68"/>
    <w:rsid w:val="00F75D06"/>
    <w:rsid w:val="00F760F5"/>
    <w:rsid w:val="00F779A3"/>
    <w:rsid w:val="00F77E8A"/>
    <w:rsid w:val="00F81866"/>
    <w:rsid w:val="00F81FF2"/>
    <w:rsid w:val="00F844E9"/>
    <w:rsid w:val="00F91665"/>
    <w:rsid w:val="00F91C0D"/>
    <w:rsid w:val="00F92126"/>
    <w:rsid w:val="00F92537"/>
    <w:rsid w:val="00F93DD3"/>
    <w:rsid w:val="00F942DA"/>
    <w:rsid w:val="00F94383"/>
    <w:rsid w:val="00F94E7B"/>
    <w:rsid w:val="00F9504A"/>
    <w:rsid w:val="00F95B41"/>
    <w:rsid w:val="00FA168E"/>
    <w:rsid w:val="00FA2B34"/>
    <w:rsid w:val="00FA2FD2"/>
    <w:rsid w:val="00FA64A4"/>
    <w:rsid w:val="00FA670C"/>
    <w:rsid w:val="00FA7097"/>
    <w:rsid w:val="00FA7486"/>
    <w:rsid w:val="00FA7567"/>
    <w:rsid w:val="00FA7A79"/>
    <w:rsid w:val="00FB092C"/>
    <w:rsid w:val="00FB09BF"/>
    <w:rsid w:val="00FB0EA0"/>
    <w:rsid w:val="00FB172C"/>
    <w:rsid w:val="00FB17AF"/>
    <w:rsid w:val="00FB1A6D"/>
    <w:rsid w:val="00FB1F2A"/>
    <w:rsid w:val="00FB2251"/>
    <w:rsid w:val="00FB50B1"/>
    <w:rsid w:val="00FB6C21"/>
    <w:rsid w:val="00FB752C"/>
    <w:rsid w:val="00FC0857"/>
    <w:rsid w:val="00FC1E71"/>
    <w:rsid w:val="00FC22C8"/>
    <w:rsid w:val="00FC314F"/>
    <w:rsid w:val="00FC42F7"/>
    <w:rsid w:val="00FC688A"/>
    <w:rsid w:val="00FC6C5D"/>
    <w:rsid w:val="00FC787D"/>
    <w:rsid w:val="00FC7890"/>
    <w:rsid w:val="00FD089B"/>
    <w:rsid w:val="00FD0D09"/>
    <w:rsid w:val="00FD100D"/>
    <w:rsid w:val="00FD327F"/>
    <w:rsid w:val="00FD39A4"/>
    <w:rsid w:val="00FD4981"/>
    <w:rsid w:val="00FD6077"/>
    <w:rsid w:val="00FD66D9"/>
    <w:rsid w:val="00FE0B06"/>
    <w:rsid w:val="00FE13F5"/>
    <w:rsid w:val="00FE1B55"/>
    <w:rsid w:val="00FE1BA3"/>
    <w:rsid w:val="00FE3A51"/>
    <w:rsid w:val="00FE3F6E"/>
    <w:rsid w:val="00FE5184"/>
    <w:rsid w:val="00FF00EF"/>
    <w:rsid w:val="00FF0EE4"/>
    <w:rsid w:val="00FF3630"/>
    <w:rsid w:val="00FF37DA"/>
    <w:rsid w:val="00FF3895"/>
    <w:rsid w:val="00FF3F8F"/>
    <w:rsid w:val="00FF463D"/>
    <w:rsid w:val="00FF6CBE"/>
    <w:rsid w:val="00FF75F2"/>
    <w:rsid w:val="00FF7F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594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1D4F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1D4F84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1D4F8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1D4F84"/>
    <w:rPr>
      <w:sz w:val="18"/>
      <w:szCs w:val="18"/>
    </w:rPr>
  </w:style>
  <w:style w:type="paragraph" w:styleId="a5">
    <w:name w:val="List Paragraph"/>
    <w:basedOn w:val="a"/>
    <w:uiPriority w:val="34"/>
    <w:qFormat/>
    <w:rsid w:val="001D4F84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62</Words>
  <Characters>927</Characters>
  <Application>Microsoft Office Word</Application>
  <DocSecurity>0</DocSecurity>
  <Lines>7</Lines>
  <Paragraphs>2</Paragraphs>
  <ScaleCrop>false</ScaleCrop>
  <Company/>
  <LinksUpToDate>false</LinksUpToDate>
  <CharactersWithSpaces>10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16-06-06T04:44:00Z</dcterms:created>
  <dcterms:modified xsi:type="dcterms:W3CDTF">2016-06-06T04:52:00Z</dcterms:modified>
</cp:coreProperties>
</file>